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35F9" w:rsidRPr="00121A2E" w:rsidRDefault="00121A2E" w:rsidP="00121A2E">
      <w:pPr>
        <w:pStyle w:val="Title"/>
      </w:pPr>
      <w:bookmarkStart w:id="0" w:name="_GoBack"/>
      <w:bookmarkEnd w:id="0"/>
      <w:r w:rsidRPr="00121A2E">
        <w:t>Title</w:t>
      </w:r>
    </w:p>
    <w:p w:rsidR="008935F9" w:rsidRPr="00121A2E" w:rsidRDefault="00A601B3" w:rsidP="00121A2E">
      <w:pPr>
        <w:pStyle w:val="Author"/>
        <w:rPr>
          <w:rFonts w:cs="Times New Roman"/>
        </w:rPr>
      </w:pPr>
      <w:r w:rsidRPr="00121A2E">
        <w:rPr>
          <w:rFonts w:cs="Times New Roman"/>
        </w:rPr>
        <w:t>James R Junker</w:t>
      </w:r>
    </w:p>
    <w:p w:rsidR="008935F9" w:rsidRPr="00121A2E" w:rsidRDefault="00A601B3" w:rsidP="00121A2E">
      <w:pPr>
        <w:pStyle w:val="Date"/>
        <w:jc w:val="left"/>
        <w:rPr>
          <w:rFonts w:cs="Times New Roman"/>
        </w:rPr>
      </w:pPr>
      <w:r w:rsidRPr="00121A2E">
        <w:rPr>
          <w:rFonts w:cs="Times New Roman"/>
        </w:rPr>
        <w:t>11/16/2021</w:t>
      </w:r>
    </w:p>
    <w:p w:rsidR="008935F9" w:rsidRPr="00121A2E" w:rsidRDefault="00A601B3" w:rsidP="00121A2E">
      <w:pPr>
        <w:pStyle w:val="Heading1"/>
      </w:pPr>
      <w:bookmarkStart w:id="1" w:name="heading-1"/>
      <w:r w:rsidRPr="00121A2E">
        <w:t>Heading 1</w:t>
      </w:r>
    </w:p>
    <w:p w:rsidR="008935F9" w:rsidRPr="00121A2E" w:rsidRDefault="00A601B3" w:rsidP="00121A2E">
      <w:pPr>
        <w:pStyle w:val="FirstParagraph"/>
      </w:pPr>
      <w:r w:rsidRPr="00121A2E">
        <w:t>This is normal text. We can set the format for each of the styles provided here, such as: Title, Author, Headings, and links.</w:t>
      </w:r>
    </w:p>
    <w:p w:rsidR="008935F9" w:rsidRPr="00121A2E" w:rsidRDefault="00A601B3" w:rsidP="00121A2E">
      <w:pPr>
        <w:pStyle w:val="BodyText"/>
      </w:pPr>
      <w:r w:rsidRPr="00121A2E">
        <w:t xml:space="preserve">Here is a new paragraph. One of the more frustrating aspects of this current workflow is the inability to indent new paragraphs. If/when this is figured out, you should update the Markdown file to allow this. </w:t>
      </w:r>
      <w:proofErr w:type="gramStart"/>
      <w:r w:rsidRPr="00121A2E">
        <w:t>Of course</w:t>
      </w:r>
      <w:proofErr w:type="gramEnd"/>
      <w:r w:rsidRPr="00121A2E">
        <w:t xml:space="preserve"> this is a very minor adjustment.</w:t>
      </w:r>
    </w:p>
    <w:p w:rsidR="008935F9" w:rsidRPr="00121A2E" w:rsidRDefault="00A601B3" w:rsidP="00121A2E">
      <w:pPr>
        <w:pStyle w:val="Heading2"/>
      </w:pPr>
      <w:bookmarkStart w:id="2" w:name="heading-2"/>
      <w:r w:rsidRPr="00121A2E">
        <w:t>Heading 2</w:t>
      </w:r>
    </w:p>
    <w:p w:rsidR="008935F9" w:rsidRDefault="00A601B3" w:rsidP="00121A2E">
      <w:pPr>
        <w:pStyle w:val="FirstParagraph"/>
      </w:pPr>
      <w:r>
        <w:t xml:space="preserve">This started as an R Markdown document. Markdown is a simple formatting syntax for authoring HTML, PDF, and MS Word documents. For more details on using R Markdown see this link: </w:t>
      </w:r>
      <w:hyperlink r:id="rId7">
        <w:r>
          <w:rPr>
            <w:rStyle w:val="Hyperlink"/>
          </w:rPr>
          <w:t>http://</w:t>
        </w:r>
        <w:r w:rsidRPr="00121A2E">
          <w:rPr>
            <w:rStyle w:val="Hyperlink"/>
          </w:rPr>
          <w:t>rmarkdown</w:t>
        </w:r>
        <w:r>
          <w:rPr>
            <w:rStyle w:val="Hyperlink"/>
          </w:rPr>
          <w:t>.rstudio.com</w:t>
        </w:r>
      </w:hyperlink>
      <w:r w:rsidR="00121A2E">
        <w:t xml:space="preserve">   </w:t>
      </w:r>
    </w:p>
    <w:p w:rsidR="008935F9" w:rsidRPr="00121A2E" w:rsidRDefault="00A601B3" w:rsidP="00121A2E">
      <w:pPr>
        <w:pStyle w:val="Heading3"/>
      </w:pPr>
      <w:bookmarkStart w:id="3" w:name="heading-3"/>
      <w:r w:rsidRPr="00121A2E">
        <w:t>Heading 3</w:t>
      </w:r>
    </w:p>
    <w:p w:rsidR="008935F9" w:rsidRDefault="00A601B3" w:rsidP="00121A2E">
      <w:pPr>
        <w:pStyle w:val="FirstParagraph"/>
      </w:pPr>
      <w:r>
        <w:t>Do you need an indented bulleted list? Here is one: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1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2</w:t>
      </w:r>
    </w:p>
    <w:p w:rsidR="008935F9" w:rsidRDefault="00A601B3" w:rsidP="00121A2E">
      <w:pPr>
        <w:pStyle w:val="Compact"/>
        <w:numPr>
          <w:ilvl w:val="1"/>
          <w:numId w:val="3"/>
        </w:numPr>
      </w:pPr>
      <w:r>
        <w:t>Topic 2a</w:t>
      </w:r>
    </w:p>
    <w:p w:rsidR="008935F9" w:rsidRDefault="00A601B3" w:rsidP="00121A2E">
      <w:pPr>
        <w:pStyle w:val="Compact"/>
        <w:numPr>
          <w:ilvl w:val="1"/>
          <w:numId w:val="3"/>
        </w:numPr>
      </w:pPr>
      <w:r>
        <w:t>Topic 2b</w:t>
      </w:r>
    </w:p>
    <w:p w:rsidR="008935F9" w:rsidRDefault="00A601B3" w:rsidP="00121A2E">
      <w:pPr>
        <w:pStyle w:val="Compact"/>
        <w:numPr>
          <w:ilvl w:val="0"/>
          <w:numId w:val="2"/>
        </w:numPr>
      </w:pPr>
      <w:r>
        <w:t>Topic 3</w:t>
      </w:r>
    </w:p>
    <w:p w:rsidR="008935F9" w:rsidRPr="00121A2E" w:rsidRDefault="00A601B3" w:rsidP="00121A2E">
      <w:pPr>
        <w:pStyle w:val="Heading4"/>
      </w:pPr>
      <w:bookmarkStart w:id="4" w:name="heading-4"/>
      <w:r w:rsidRPr="00121A2E">
        <w:lastRenderedPageBreak/>
        <w:t>Heading 4</w:t>
      </w:r>
    </w:p>
    <w:p w:rsidR="008935F9" w:rsidRDefault="00A601B3" w:rsidP="00121A2E">
      <w:pPr>
        <w:pStyle w:val="FirstParagraph"/>
      </w:pPr>
      <w:r>
        <w:t>You can also create other bulleted lists:</w:t>
      </w:r>
    </w:p>
    <w:p w:rsidR="008935F9" w:rsidRDefault="00A601B3" w:rsidP="00121A2E">
      <w:pPr>
        <w:pStyle w:val="Compact"/>
        <w:numPr>
          <w:ilvl w:val="0"/>
          <w:numId w:val="4"/>
        </w:numPr>
      </w:pPr>
      <w:r>
        <w:t>Topic 4</w:t>
      </w:r>
    </w:p>
    <w:p w:rsidR="008935F9" w:rsidRDefault="00A601B3" w:rsidP="00121A2E">
      <w:pPr>
        <w:pStyle w:val="Compact"/>
        <w:numPr>
          <w:ilvl w:val="0"/>
          <w:numId w:val="4"/>
        </w:numPr>
      </w:pPr>
      <w:r>
        <w:t>Topic 5</w:t>
      </w:r>
    </w:p>
    <w:p w:rsidR="008935F9" w:rsidRPr="00121A2E" w:rsidRDefault="00A601B3" w:rsidP="00121A2E">
      <w:pPr>
        <w:pStyle w:val="Heading5"/>
      </w:pPr>
      <w:bookmarkStart w:id="5" w:name="heading-5"/>
      <w:r w:rsidRPr="00121A2E">
        <w:t>Heading 5</w:t>
      </w:r>
    </w:p>
    <w:p w:rsidR="008935F9" w:rsidRDefault="00A601B3" w:rsidP="00121A2E">
      <w:pPr>
        <w:pStyle w:val="FirstParagraph"/>
      </w:pPr>
      <w:r>
        <w:t>If you need it here is some math,</w:t>
      </w:r>
      <w:r w:rsidR="00121A2E">
        <w:t xml:space="preserve"> </w:t>
      </w:r>
      <w:r>
        <w:t>separated out.</w:t>
      </w:r>
    </w:p>
    <w:p w:rsidR="008935F9" w:rsidRDefault="00A601B3" w:rsidP="00121A2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S</m:t>
          </m:r>
          <m:r>
            <m:rPr>
              <m:sty m:val="p"/>
            </m:rPr>
            <w:rPr>
              <w:rFonts w:ascii="Cambria Math" w:hAnsi="Cambria Math"/>
            </w:rPr>
            <m:t>=1-0.5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</m:oMath>
      </m:oMathPara>
    </w:p>
    <w:p w:rsidR="008935F9" w:rsidRDefault="00A601B3" w:rsidP="00121A2E">
      <w:pPr>
        <w:pStyle w:val="FirstParagraph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935F9" w:rsidRDefault="00A601B3" w:rsidP="00121A2E">
      <w:pPr>
        <w:pStyle w:val="SourceCode"/>
      </w:pPr>
      <w:r>
        <w:t xml:space="preserve">Note that the code </w:t>
      </w:r>
      <w:r w:rsidRPr="00121A2E">
        <w:rPr>
          <w:rStyle w:val="VerbatimChar"/>
        </w:rPr>
        <w:t>echo</w:t>
      </w:r>
      <w:r>
        <w:rPr>
          <w:rStyle w:val="VerbatimChar"/>
        </w:rPr>
        <w:t xml:space="preserve"> = FALSE</w:t>
      </w:r>
      <w:r>
        <w:t xml:space="preserve"> parameter was added to the code chunk to prevent printing of the R code that generated the plot.</w:t>
      </w:r>
      <w:bookmarkEnd w:id="1"/>
      <w:bookmarkEnd w:id="2"/>
      <w:bookmarkEnd w:id="3"/>
      <w:bookmarkEnd w:id="4"/>
      <w:bookmarkEnd w:id="5"/>
    </w:p>
    <w:sectPr w:rsidR="008935F9" w:rsidSect="00C446BA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0A1F" w:rsidRDefault="00B60A1F">
      <w:pPr>
        <w:spacing w:after="0"/>
      </w:pPr>
      <w:r>
        <w:separator/>
      </w:r>
    </w:p>
  </w:endnote>
  <w:endnote w:type="continuationSeparator" w:id="0">
    <w:p w:rsidR="00B60A1F" w:rsidRDefault="00B60A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60389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16985" w:rsidRDefault="009169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A02EB" w:rsidRDefault="00AA02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0A1F" w:rsidRDefault="00B60A1F">
      <w:r>
        <w:separator/>
      </w:r>
    </w:p>
  </w:footnote>
  <w:footnote w:type="continuationSeparator" w:id="0">
    <w:p w:rsidR="00B60A1F" w:rsidRDefault="00B60A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8988140"/>
      <w:docPartObj>
        <w:docPartGallery w:val="Watermarks"/>
        <w:docPartUnique/>
      </w:docPartObj>
    </w:sdtPr>
    <w:sdtEndPr/>
    <w:sdtContent>
      <w:p w:rsidR="00AA02EB" w:rsidRDefault="00B60A1F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DF046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E57C68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67E54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61613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49E9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ED4FD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1F68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F4C2A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269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8A669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8F28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B1C9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A2E"/>
    <w:rsid w:val="001358D3"/>
    <w:rsid w:val="004E29B3"/>
    <w:rsid w:val="00590D07"/>
    <w:rsid w:val="00784D58"/>
    <w:rsid w:val="008935F9"/>
    <w:rsid w:val="008D6863"/>
    <w:rsid w:val="00916985"/>
    <w:rsid w:val="00980234"/>
    <w:rsid w:val="00A601B3"/>
    <w:rsid w:val="00AA02EB"/>
    <w:rsid w:val="00B60A1F"/>
    <w:rsid w:val="00B86B75"/>
    <w:rsid w:val="00BC48D5"/>
    <w:rsid w:val="00C36279"/>
    <w:rsid w:val="00C446BA"/>
    <w:rsid w:val="00E315A3"/>
    <w:rsid w:val="00F31F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docId w15:val="{791F4163-0D10-488A-A94B-58F2E1C68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446BA"/>
    <w:pPr>
      <w:keepNext/>
      <w:keepLines/>
      <w:spacing w:before="120" w:after="240"/>
      <w:outlineLvl w:val="0"/>
    </w:pPr>
    <w:rPr>
      <w:rFonts w:ascii="Times New Roman" w:eastAsiaTheme="majorEastAsia" w:hAnsi="Times New Roman" w:cs="Times New Roman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1"/>
    </w:pPr>
    <w:rPr>
      <w:rFonts w:ascii="Times New Roman" w:eastAsiaTheme="majorEastAsia" w:hAnsi="Times New Roman" w:cs="Times New Roman"/>
      <w:bCs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2"/>
    </w:pPr>
    <w:rPr>
      <w:rFonts w:ascii="Times New Roman" w:eastAsiaTheme="majorEastAsia" w:hAnsi="Times New Roman" w:cs="Times New Roman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/>
      <w:color w:val="000000" w:themeColor="text1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446BA"/>
    <w:pPr>
      <w:spacing w:before="180" w:after="180" w:line="480" w:lineRule="auto"/>
      <w:ind w:firstLine="36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446B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1A2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0234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980234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21A2E"/>
    <w:rPr>
      <w:rFonts w:asciiTheme="majorHAnsi" w:hAnsiTheme="majorHAnsi" w:cs="Times New Roman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21A2E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121A2E"/>
    <w:rPr>
      <w:rFonts w:asciiTheme="majorHAnsi" w:hAnsiTheme="majorHAnsi"/>
    </w:rPr>
  </w:style>
  <w:style w:type="character" w:customStyle="1" w:styleId="KeywordTok">
    <w:name w:val="Keyword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Theme="majorHAnsi" w:hAnsiTheme="majorHAnsi" w:cs="Times New Roman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CommentTok">
    <w:name w:val="Comment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Theme="majorHAnsi" w:hAnsiTheme="majorHAnsi" w:cs="Times New Roman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Theme="majorHAnsi" w:hAnsiTheme="majorHAnsi" w:cs="Times New Roman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ExtensionTok">
    <w:name w:val="Extensio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PreprocessorTok">
    <w:name w:val="Preprocessor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Theme="majorHAnsi" w:hAnsiTheme="majorHAnsi" w:cs="Times New Roman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InformationTok">
    <w:name w:val="Inform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Theme="majorHAnsi" w:hAnsiTheme="majorHAnsi" w:cs="Times New Roman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Theme="majorHAnsi" w:hAnsiTheme="majorHAnsi" w:cs="Times New Roman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Theme="majorHAnsi" w:hAnsiTheme="majorHAnsi" w:cs="Times New Roman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C446BA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AA02EB"/>
  </w:style>
  <w:style w:type="paragraph" w:styleId="Footer">
    <w:name w:val="footer"/>
    <w:basedOn w:val="Normal"/>
    <w:link w:val="FooterChar"/>
    <w:uiPriority w:val="99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A02EB"/>
  </w:style>
  <w:style w:type="character" w:styleId="LineNumber">
    <w:name w:val="line number"/>
    <w:basedOn w:val="DefaultParagraphFont"/>
    <w:semiHidden/>
    <w:unhideWhenUsed/>
    <w:rsid w:val="00C44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basic word tempate</vt:lpstr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asic word tempate</dc:title>
  <dc:creator>James R Junker</dc:creator>
  <cp:keywords/>
  <cp:lastModifiedBy>James Junker</cp:lastModifiedBy>
  <cp:revision>5</cp:revision>
  <dcterms:created xsi:type="dcterms:W3CDTF">2021-11-16T18:36:00Z</dcterms:created>
  <dcterms:modified xsi:type="dcterms:W3CDTF">2022-11-02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header-includes">
    <vt:lpwstr/>
  </property>
  <property fmtid="{D5CDD505-2E9C-101B-9397-08002B2CF9AE}" pid="4" name="indent">
    <vt:lpwstr>True</vt:lpwstr>
  </property>
  <property fmtid="{D5CDD505-2E9C-101B-9397-08002B2CF9AE}" pid="5" name="linestretch">
    <vt:lpwstr>1</vt:lpwstr>
  </property>
  <property fmtid="{D5CDD505-2E9C-101B-9397-08002B2CF9AE}" pid="6" name="output">
    <vt:lpwstr>word_document</vt:lpwstr>
  </property>
</Properties>
</file>